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ubis écarlat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alcohol, methyl atrar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atra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7-4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5-193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717 mg/kg de peso corporal Animal: rat, Animal sex: 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1175 mg/kg de peso corporal Animal: rat, Animal sex: fe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ubis écarla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not specified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3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ubis écarla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alcohol, methyl atrar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ubis écarlat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ubis écarlat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B5B759-5CB5-49B8-BAE9-938EA2989E05}"/>
</file>

<file path=customXml/itemProps3.xml><?xml version="1.0" encoding="utf-8"?>
<ds:datastoreItem xmlns:ds="http://schemas.openxmlformats.org/officeDocument/2006/customXml" ds:itemID="{A7A3BB5C-ADD2-4EAC-99A1-2258D8138763}"/>
</file>

<file path=customXml/itemProps4.xml><?xml version="1.0" encoding="utf-8"?>
<ds:datastoreItem xmlns:ds="http://schemas.openxmlformats.org/officeDocument/2006/customXml" ds:itemID="{912C5902-01C7-4B24-9EC3-45D3CDD7AB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